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692D3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  <w:sz w:val="22"/>
          <w:szCs w:val="22"/>
        </w:rPr>
      </w:pPr>
      <w:r w:rsidRPr="00692D37">
        <w:rPr>
          <w:i/>
          <w:sz w:val="22"/>
          <w:szCs w:val="22"/>
        </w:rPr>
        <w:t>ОБРАЗЕЦ № 2</w:t>
      </w:r>
      <w:r w:rsidR="00906B69" w:rsidRPr="00692D37">
        <w:rPr>
          <w:i/>
          <w:sz w:val="22"/>
          <w:szCs w:val="22"/>
        </w:rPr>
        <w:t>.1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sz w:val="22"/>
          <w:szCs w:val="22"/>
        </w:rPr>
      </w:pPr>
    </w:p>
    <w:p w:rsidR="002E268D" w:rsidRPr="00692D37" w:rsidRDefault="002E268D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ТЕХНИЧЕСКО ПРЕДЛОЖЕНИЕ ЗА ИЗПЪЛНЕНИЕ НА ПОРЪЧКАТА</w:t>
      </w:r>
      <w:r w:rsidR="00EA164D">
        <w:rPr>
          <w:b/>
          <w:sz w:val="22"/>
          <w:szCs w:val="22"/>
        </w:rPr>
        <w:t xml:space="preserve"> ЗА ПЪРВА ОБОСОБЕНА ПОЗИЦИЯ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от ...........................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color w:val="333333"/>
          <w:sz w:val="22"/>
          <w:szCs w:val="22"/>
        </w:rPr>
      </w:pPr>
      <w:r w:rsidRPr="00692D37">
        <w:rPr>
          <w:i/>
          <w:color w:val="333333"/>
          <w:sz w:val="22"/>
          <w:szCs w:val="22"/>
        </w:rPr>
        <w:t>(наименование на участника</w:t>
      </w:r>
      <w:r w:rsidRPr="00692D37">
        <w:rPr>
          <w:color w:val="333333"/>
          <w:sz w:val="22"/>
          <w:szCs w:val="22"/>
        </w:rPr>
        <w:t>)</w:t>
      </w: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и подписано..........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................................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692D37">
        <w:rPr>
          <w:i/>
          <w:color w:val="333333"/>
          <w:sz w:val="22"/>
          <w:szCs w:val="22"/>
        </w:rPr>
        <w:t>(трите имена и ЕГН)</w:t>
      </w: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в качеството му на 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692D37">
        <w:rPr>
          <w:i/>
          <w:color w:val="333333"/>
          <w:sz w:val="22"/>
          <w:szCs w:val="22"/>
        </w:rPr>
        <w:t>(на длъжност)</w:t>
      </w:r>
    </w:p>
    <w:p w:rsidR="003175FB" w:rsidRPr="00692D37" w:rsidRDefault="00867DD6" w:rsidP="001C0BD7">
      <w:pPr>
        <w:shd w:val="clear" w:color="auto" w:fill="FFFFFF"/>
        <w:spacing w:line="276" w:lineRule="auto"/>
        <w:rPr>
          <w:sz w:val="22"/>
          <w:szCs w:val="22"/>
        </w:rPr>
      </w:pPr>
      <w:r w:rsidRPr="00692D37">
        <w:rPr>
          <w:sz w:val="22"/>
          <w:szCs w:val="22"/>
        </w:rPr>
        <w:t>с ЕИК/БУЛСТАТ/ЕГН/друга индивидуализация на участника или подизпълнителя (когато е приложимо):...................................................................................................................................</w:t>
      </w:r>
      <w:r w:rsidR="00B01405" w:rsidRPr="00692D37">
        <w:rPr>
          <w:sz w:val="22"/>
          <w:szCs w:val="22"/>
        </w:rPr>
        <w:t>........</w:t>
      </w:r>
    </w:p>
    <w:p w:rsidR="00DE01C8" w:rsidRPr="00692D37" w:rsidRDefault="00DE01C8" w:rsidP="001C0BD7">
      <w:pPr>
        <w:shd w:val="clear" w:color="auto" w:fill="FFFFFF"/>
        <w:spacing w:line="276" w:lineRule="auto"/>
        <w:rPr>
          <w:i/>
          <w:sz w:val="22"/>
          <w:szCs w:val="22"/>
        </w:rPr>
      </w:pPr>
    </w:p>
    <w:p w:rsidR="00867DD6" w:rsidRPr="00692D37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sz w:val="22"/>
          <w:szCs w:val="22"/>
          <w:lang w:val="en-US"/>
        </w:rPr>
      </w:pPr>
      <w:r w:rsidRPr="00692D37">
        <w:rPr>
          <w:b/>
          <w:bCs/>
          <w:sz w:val="22"/>
          <w:szCs w:val="22"/>
        </w:rPr>
        <w:t>УВАЖАЕМИ ДАМИ И ГОСПОДА,</w:t>
      </w:r>
    </w:p>
    <w:p w:rsidR="007501CD" w:rsidRPr="00692D37" w:rsidRDefault="007501CD" w:rsidP="00F03D2D">
      <w:pPr>
        <w:pStyle w:val="BodyText"/>
        <w:shd w:val="clear" w:color="auto" w:fill="FFFFFF"/>
        <w:spacing w:after="0" w:line="276" w:lineRule="auto"/>
        <w:ind w:firstLine="720"/>
        <w:jc w:val="both"/>
        <w:outlineLvl w:val="0"/>
        <w:rPr>
          <w:bCs/>
          <w:sz w:val="22"/>
          <w:szCs w:val="22"/>
          <w:lang w:val="en-US"/>
        </w:rPr>
      </w:pPr>
    </w:p>
    <w:p w:rsidR="00692D37" w:rsidRPr="00995BBA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en-US"/>
        </w:rPr>
      </w:pP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лед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познаван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сичк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разц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лучаване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кои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твържда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стоящо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достоверя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твържда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едставлявания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ник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говар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искв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оче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едме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: </w:t>
      </w:r>
      <w:r w:rsidR="00F03D2D" w:rsidRPr="00692D37">
        <w:rPr>
          <w:rFonts w:ascii="Times New Roman" w:hAnsi="Times New Roman"/>
          <w:b w:val="0"/>
          <w:sz w:val="22"/>
          <w:szCs w:val="22"/>
          <w:lang w:val="bg-BG"/>
        </w:rPr>
        <w:t xml:space="preserve">“Доставка на специализирани автомобили и техника по 3 обособени позиции: Първа обособена позиция, включваща доставка на: </w:t>
      </w:r>
      <w:r w:rsidR="00995BBA">
        <w:rPr>
          <w:rFonts w:ascii="Times New Roman" w:hAnsi="Times New Roman"/>
          <w:b w:val="0"/>
          <w:sz w:val="22"/>
          <w:szCs w:val="22"/>
          <w:lang w:val="bg-BG"/>
        </w:rPr>
        <w:t xml:space="preserve">Специализирани автомобили 6м3; </w:t>
      </w:r>
      <w:r w:rsidR="00F03D2D" w:rsidRPr="00692D37">
        <w:rPr>
          <w:rFonts w:ascii="Times New Roman" w:hAnsi="Times New Roman"/>
          <w:b w:val="0"/>
          <w:sz w:val="22"/>
          <w:szCs w:val="22"/>
          <w:lang w:val="bg-BG"/>
        </w:rPr>
        <w:t xml:space="preserve">Втора обособена позиция, включваща доставка на: Специализиран автомобил 16м3;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Трет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обособе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позиция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включващ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доставк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: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Специализира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мобил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техник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маляване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обем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зеления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отпадък</w:t>
      </w:r>
      <w:proofErr w:type="spellEnd"/>
      <w:r w:rsidR="00F03D2D" w:rsidRPr="00995BBA">
        <w:rPr>
          <w:rFonts w:ascii="Times New Roman" w:hAnsi="Times New Roman"/>
          <w:b w:val="0"/>
          <w:sz w:val="22"/>
          <w:szCs w:val="22"/>
        </w:rPr>
        <w:t>”</w:t>
      </w:r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о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Договор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безвъзмездн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финансов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омощ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№BG16M1OP002-2.005-0010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о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Оперативн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рограм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„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Околн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сред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2014-2020 г.”</w:t>
      </w:r>
      <w:r w:rsidR="00995BBA">
        <w:rPr>
          <w:rFonts w:ascii="Times New Roman" w:hAnsi="Times New Roman"/>
          <w:b w:val="0"/>
          <w:sz w:val="22"/>
          <w:szCs w:val="22"/>
        </w:rPr>
        <w:t xml:space="preserve">, </w:t>
      </w:r>
      <w:r w:rsidR="003C1D27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</w:rPr>
        <w:t>за</w:t>
      </w:r>
      <w:proofErr w:type="spellEnd"/>
      <w:r w:rsidR="003C1D27" w:rsidRPr="00692D37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D70C01" w:rsidRPr="00692D37">
        <w:rPr>
          <w:rFonts w:ascii="Times New Roman" w:hAnsi="Times New Roman"/>
          <w:sz w:val="22"/>
          <w:szCs w:val="22"/>
          <w:u w:val="single"/>
        </w:rPr>
        <w:t>П</w:t>
      </w:r>
      <w:r w:rsidR="003C1D27" w:rsidRPr="00692D37">
        <w:rPr>
          <w:rFonts w:ascii="Times New Roman" w:hAnsi="Times New Roman"/>
          <w:sz w:val="22"/>
          <w:szCs w:val="22"/>
          <w:u w:val="single"/>
        </w:rPr>
        <w:t>ърв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обособен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позиция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,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включващ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доставк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н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: </w:t>
      </w:r>
      <w:r w:rsidR="00692D37" w:rsidRPr="00692D37">
        <w:rPr>
          <w:rFonts w:ascii="Times New Roman" w:hAnsi="Times New Roman"/>
          <w:sz w:val="22"/>
          <w:szCs w:val="22"/>
          <w:lang w:val="bg-BG"/>
        </w:rPr>
        <w:t>Специализирани автомобили 6м3</w:t>
      </w:r>
      <w:r w:rsidR="00995BBA">
        <w:rPr>
          <w:rFonts w:ascii="Times New Roman" w:hAnsi="Times New Roman"/>
          <w:sz w:val="22"/>
          <w:szCs w:val="22"/>
          <w:lang w:val="en-US"/>
        </w:rPr>
        <w:t>.</w:t>
      </w:r>
    </w:p>
    <w:p w:rsidR="00604445" w:rsidRPr="00692D37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</w:rPr>
      </w:pPr>
      <w:proofErr w:type="spellStart"/>
      <w:proofErr w:type="gramStart"/>
      <w:r w:rsidRPr="00692D37">
        <w:rPr>
          <w:rFonts w:ascii="Times New Roman" w:hAnsi="Times New Roman"/>
          <w:b w:val="0"/>
          <w:sz w:val="22"/>
          <w:szCs w:val="22"/>
        </w:rPr>
        <w:t>Декларир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лучил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редство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„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фил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купувач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”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познат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каз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явен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  <w:proofErr w:type="gram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proofErr w:type="gramStart"/>
      <w:r w:rsidRPr="00692D37">
        <w:rPr>
          <w:rFonts w:ascii="Times New Roman" w:hAnsi="Times New Roman"/>
          <w:b w:val="0"/>
          <w:sz w:val="22"/>
          <w:szCs w:val="22"/>
        </w:rPr>
        <w:t>Съглас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тавенит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г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ием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без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ъзражен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  <w:proofErr w:type="gramEnd"/>
    </w:p>
    <w:p w:rsidR="00867DD6" w:rsidRPr="00692D37" w:rsidRDefault="00867DD6" w:rsidP="00AB6F89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Запознат/а съм проекта на договора за възлагане на обществената поръчка</w:t>
      </w:r>
      <w:r w:rsidR="00D70C01" w:rsidRPr="00692D37">
        <w:rPr>
          <w:sz w:val="22"/>
          <w:szCs w:val="22"/>
        </w:rPr>
        <w:t xml:space="preserve"> за първа обособена позиция</w:t>
      </w:r>
      <w:r w:rsidRPr="00692D37">
        <w:rPr>
          <w:sz w:val="22"/>
          <w:szCs w:val="22"/>
        </w:rPr>
        <w:t xml:space="preserve">, приемам го без възражения и ако участникът, когото представлявам, бъде определен за изпълнител, ще сключа договора изцяло в съответствие с проекта на договора, приложен </w:t>
      </w:r>
      <w:r w:rsidR="002E268D" w:rsidRPr="00692D37">
        <w:rPr>
          <w:sz w:val="22"/>
          <w:szCs w:val="22"/>
        </w:rPr>
        <w:t>към документацията за участие, в</w:t>
      </w:r>
      <w:r w:rsidRPr="00692D37">
        <w:rPr>
          <w:sz w:val="22"/>
          <w:szCs w:val="22"/>
        </w:rPr>
        <w:t xml:space="preserve"> законоустановения срок.</w:t>
      </w:r>
    </w:p>
    <w:p w:rsidR="00604445" w:rsidRPr="00692D37" w:rsidRDefault="00867DD6" w:rsidP="00604445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С подаване на настоящата оферта декларираме, че сме съгласни валидността на нашата оферта да бъде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...............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(………………………… )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от крайния срок за получаване на оферти, посочен в обявлението за процедурата.</w:t>
      </w:r>
    </w:p>
    <w:p w:rsidR="00137E9D" w:rsidRPr="00692D37" w:rsidRDefault="00AB6F89" w:rsidP="00692D37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</w:rPr>
      </w:pPr>
      <w:r w:rsidRPr="00692D37">
        <w:rPr>
          <w:rFonts w:ascii="Times New Roman" w:hAnsi="Times New Roman"/>
          <w:b w:val="0"/>
          <w:sz w:val="22"/>
          <w:szCs w:val="22"/>
        </w:rPr>
        <w:t xml:space="preserve">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лучай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бъде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бра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пълнител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ществен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ръчк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дължаваме</w:t>
      </w:r>
      <w:proofErr w:type="spellEnd"/>
      <w:r w:rsidR="00692D37" w:rsidRPr="00692D37">
        <w:rPr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върши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ставк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A20907"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="00A20907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r w:rsidR="00692D37" w:rsidRPr="00692D37">
        <w:rPr>
          <w:rFonts w:ascii="Times New Roman" w:hAnsi="Times New Roman"/>
          <w:b w:val="0"/>
          <w:sz w:val="22"/>
          <w:szCs w:val="22"/>
          <w:lang w:val="bg-BG"/>
        </w:rPr>
        <w:t>Спец</w:t>
      </w:r>
      <w:r w:rsidR="00995BBA">
        <w:rPr>
          <w:rFonts w:ascii="Times New Roman" w:hAnsi="Times New Roman"/>
          <w:b w:val="0"/>
          <w:sz w:val="22"/>
          <w:szCs w:val="22"/>
          <w:lang w:val="bg-BG"/>
        </w:rPr>
        <w:t>иализирани автомобили 6м3</w:t>
      </w:r>
      <w:r w:rsidR="00604445"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="0007722A" w:rsidRPr="00692D37">
        <w:rPr>
          <w:rFonts w:ascii="Times New Roman" w:hAnsi="Times New Roman"/>
          <w:b w:val="0"/>
          <w:sz w:val="22"/>
          <w:szCs w:val="22"/>
        </w:rPr>
        <w:t>включително</w:t>
      </w:r>
      <w:proofErr w:type="spellEnd"/>
      <w:r w:rsidR="005C0497">
        <w:rPr>
          <w:rFonts w:ascii="Times New Roman" w:hAnsi="Times New Roman"/>
          <w:b w:val="0"/>
          <w:sz w:val="22"/>
          <w:szCs w:val="22"/>
          <w:lang w:val="bg-BG"/>
        </w:rPr>
        <w:t xml:space="preserve"> обучение, </w:t>
      </w:r>
      <w:r w:rsidR="00DE422B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DE422B">
        <w:rPr>
          <w:rFonts w:ascii="Times New Roman" w:hAnsi="Times New Roman"/>
          <w:b w:val="0"/>
          <w:sz w:val="22"/>
          <w:szCs w:val="22"/>
        </w:rPr>
        <w:t>гаранционн</w:t>
      </w:r>
      <w:proofErr w:type="spellEnd"/>
      <w:r w:rsidR="00DE422B">
        <w:rPr>
          <w:rFonts w:ascii="Times New Roman" w:hAnsi="Times New Roman"/>
          <w:b w:val="0"/>
          <w:sz w:val="22"/>
          <w:szCs w:val="22"/>
          <w:lang w:val="bg-BG"/>
        </w:rPr>
        <w:t>о</w:t>
      </w:r>
      <w:r w:rsidR="00DE422B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DE422B">
        <w:rPr>
          <w:rFonts w:ascii="Times New Roman" w:hAnsi="Times New Roman"/>
          <w:b w:val="0"/>
          <w:sz w:val="22"/>
          <w:szCs w:val="22"/>
        </w:rPr>
        <w:t>поддръж</w:t>
      </w:r>
      <w:r w:rsidR="00DE422B">
        <w:rPr>
          <w:rFonts w:ascii="Times New Roman" w:hAnsi="Times New Roman"/>
          <w:b w:val="0"/>
          <w:sz w:val="22"/>
          <w:szCs w:val="22"/>
          <w:lang w:val="bg-BG"/>
        </w:rPr>
        <w:t>ане</w:t>
      </w:r>
      <w:proofErr w:type="spellEnd"/>
      <w:r w:rsidR="0007722A"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="0007722A" w:rsidRPr="00DE422B">
        <w:rPr>
          <w:rFonts w:ascii="Times New Roman" w:hAnsi="Times New Roman"/>
          <w:b w:val="0"/>
          <w:sz w:val="22"/>
          <w:szCs w:val="22"/>
        </w:rPr>
        <w:t>сервизно</w:t>
      </w:r>
      <w:proofErr w:type="spellEnd"/>
      <w:r w:rsidR="0007722A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07722A" w:rsidRPr="00692D37">
        <w:rPr>
          <w:rFonts w:ascii="Times New Roman" w:hAnsi="Times New Roman"/>
          <w:b w:val="0"/>
          <w:sz w:val="22"/>
          <w:szCs w:val="22"/>
        </w:rPr>
        <w:t>обслужване</w:t>
      </w:r>
      <w:proofErr w:type="spellEnd"/>
      <w:r w:rsidR="0007722A" w:rsidRPr="00692D37">
        <w:rPr>
          <w:rFonts w:ascii="Times New Roman" w:hAnsi="Times New Roman"/>
          <w:b w:val="0"/>
          <w:sz w:val="22"/>
          <w:szCs w:val="22"/>
        </w:rPr>
        <w:t>,</w:t>
      </w:r>
      <w:r w:rsidR="00692D37">
        <w:rPr>
          <w:rFonts w:ascii="Times New Roman" w:hAnsi="Times New Roman"/>
          <w:b w:val="0"/>
          <w:sz w:val="22"/>
          <w:szCs w:val="22"/>
          <w:lang w:val="bg-BG"/>
        </w:rPr>
        <w:t xml:space="preserve"> </w:t>
      </w:r>
      <w:proofErr w:type="spellStart"/>
      <w:r w:rsidR="00604445" w:rsidRPr="00692D37">
        <w:rPr>
          <w:rFonts w:ascii="Times New Roman" w:hAnsi="Times New Roman"/>
          <w:b w:val="0"/>
          <w:sz w:val="22"/>
          <w:szCs w:val="22"/>
        </w:rPr>
        <w:t>напълно</w:t>
      </w:r>
      <w:proofErr w:type="spellEnd"/>
      <w:r w:rsidR="00604445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604445" w:rsidRPr="00692D37">
        <w:rPr>
          <w:rFonts w:ascii="Times New Roman" w:hAnsi="Times New Roman"/>
          <w:b w:val="0"/>
          <w:sz w:val="22"/>
          <w:szCs w:val="22"/>
        </w:rPr>
        <w:t>отговарящ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искв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ъзложител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оче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Техническ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пецификац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ръчк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</w:p>
    <w:p w:rsidR="00E141E5" w:rsidRPr="00692D37" w:rsidRDefault="00FA482E" w:rsidP="00FA482E">
      <w:pPr>
        <w:tabs>
          <w:tab w:val="left" w:pos="1905"/>
        </w:tabs>
        <w:rPr>
          <w:sz w:val="22"/>
          <w:szCs w:val="22"/>
        </w:rPr>
      </w:pPr>
      <w:r w:rsidRPr="00692D37">
        <w:rPr>
          <w:sz w:val="22"/>
          <w:szCs w:val="22"/>
        </w:rPr>
        <w:lastRenderedPageBreak/>
        <w:tab/>
      </w:r>
    </w:p>
    <w:p w:rsidR="00B53C91" w:rsidRPr="00692D37" w:rsidRDefault="00B53C91" w:rsidP="00604445">
      <w:pPr>
        <w:pStyle w:val="ListParagraph"/>
        <w:jc w:val="both"/>
        <w:rPr>
          <w:b/>
          <w:sz w:val="22"/>
          <w:szCs w:val="22"/>
          <w:u w:val="single"/>
        </w:rPr>
      </w:pPr>
    </w:p>
    <w:p w:rsidR="00B53C91" w:rsidRPr="00692D37" w:rsidRDefault="00B53C91" w:rsidP="00604445">
      <w:pPr>
        <w:pStyle w:val="ListParagraph"/>
        <w:jc w:val="both"/>
        <w:rPr>
          <w:b/>
          <w:sz w:val="22"/>
          <w:szCs w:val="22"/>
          <w:u w:val="single"/>
        </w:rPr>
      </w:pPr>
    </w:p>
    <w:p w:rsidR="00AB6F89" w:rsidRPr="00692D37" w:rsidRDefault="00AB6F89" w:rsidP="000D0246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 xml:space="preserve">Предлагаме следните </w:t>
      </w:r>
      <w:r w:rsidR="009420F0" w:rsidRPr="00692D37">
        <w:rPr>
          <w:b/>
          <w:sz w:val="22"/>
          <w:szCs w:val="22"/>
        </w:rPr>
        <w:t xml:space="preserve">параметри </w:t>
      </w:r>
      <w:r w:rsidR="002D02B6">
        <w:rPr>
          <w:b/>
          <w:sz w:val="22"/>
          <w:szCs w:val="22"/>
        </w:rPr>
        <w:t>за</w:t>
      </w:r>
      <w:r w:rsidR="000D0246" w:rsidRPr="00692D37">
        <w:rPr>
          <w:b/>
          <w:sz w:val="22"/>
          <w:szCs w:val="22"/>
        </w:rPr>
        <w:t xml:space="preserve"> </w:t>
      </w:r>
      <w:r w:rsidR="00692D37" w:rsidRPr="00692D37">
        <w:rPr>
          <w:b/>
          <w:sz w:val="22"/>
          <w:szCs w:val="22"/>
        </w:rPr>
        <w:t>Специализирани автомобили 6м3</w:t>
      </w:r>
      <w:r w:rsidRPr="00692D37">
        <w:rPr>
          <w:b/>
          <w:sz w:val="22"/>
          <w:szCs w:val="22"/>
        </w:rPr>
        <w:t>, предмет на поръчката</w:t>
      </w:r>
      <w:r w:rsidRPr="00692D37">
        <w:rPr>
          <w:sz w:val="22"/>
          <w:szCs w:val="22"/>
        </w:rPr>
        <w:t>:</w:t>
      </w:r>
    </w:p>
    <w:p w:rsidR="002D02B6" w:rsidRDefault="002D02B6" w:rsidP="000A257E">
      <w:pPr>
        <w:jc w:val="right"/>
        <w:rPr>
          <w:b/>
          <w:sz w:val="22"/>
          <w:szCs w:val="22"/>
        </w:rPr>
      </w:pPr>
    </w:p>
    <w:p w:rsidR="00604445" w:rsidRDefault="002D02B6" w:rsidP="000A257E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>Специализиран автомобил</w:t>
      </w:r>
      <w:r w:rsidRPr="00692D37">
        <w:rPr>
          <w:b/>
          <w:sz w:val="22"/>
          <w:szCs w:val="22"/>
        </w:rPr>
        <w:t xml:space="preserve"> 6м3</w:t>
      </w:r>
    </w:p>
    <w:p w:rsidR="002D02B6" w:rsidRPr="00692D37" w:rsidRDefault="002D02B6" w:rsidP="000A257E">
      <w:pPr>
        <w:jc w:val="right"/>
        <w:rPr>
          <w:i/>
          <w:sz w:val="22"/>
          <w:szCs w:val="22"/>
        </w:rPr>
      </w:pPr>
    </w:p>
    <w:p w:rsidR="000A257E" w:rsidRPr="00995BBA" w:rsidRDefault="000A257E" w:rsidP="000A257E">
      <w:pPr>
        <w:jc w:val="both"/>
        <w:rPr>
          <w:sz w:val="22"/>
          <w:szCs w:val="22"/>
          <w:lang w:val="en-US"/>
        </w:rPr>
      </w:pP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692D37">
              <w:rPr>
                <w:rFonts w:eastAsiaTheme="minorHAnsi"/>
                <w:b/>
                <w:lang w:eastAsia="en-US"/>
              </w:rPr>
              <w:t>ТЕХНИЧЕСКИ ХАРАКТЕРИСТИКИ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I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ИЗИСКВАНИЯ КЪМ БАЗОВИЯ АВТОМОБИЛ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F70267" w:rsidRDefault="00F70267" w:rsidP="00F70267">
            <w:pPr>
              <w:jc w:val="both"/>
              <w:rPr>
                <w:bCs/>
                <w:sz w:val="22"/>
                <w:szCs w:val="22"/>
              </w:rPr>
            </w:pPr>
            <w:r w:rsidRPr="00F70267">
              <w:rPr>
                <w:bCs/>
                <w:sz w:val="22"/>
                <w:szCs w:val="22"/>
              </w:rPr>
              <w:t xml:space="preserve">Нов, неупотребяван, да не е използван за демонстрационни цели, </w:t>
            </w:r>
            <w:proofErr w:type="spellStart"/>
            <w:r w:rsidRPr="00F70267">
              <w:rPr>
                <w:bCs/>
                <w:sz w:val="22"/>
                <w:szCs w:val="22"/>
              </w:rPr>
              <w:t>новопроизведен</w:t>
            </w:r>
            <w:proofErr w:type="spellEnd"/>
            <w:r w:rsidRPr="00F70267">
              <w:rPr>
                <w:bCs/>
                <w:sz w:val="22"/>
                <w:szCs w:val="22"/>
              </w:rPr>
              <w:t xml:space="preserve"> след 01.01.2018г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proofErr w:type="spellStart"/>
            <w:r w:rsidRPr="003D35B9">
              <w:rPr>
                <w:b/>
                <w:bCs/>
                <w:sz w:val="22"/>
                <w:szCs w:val="22"/>
              </w:rPr>
              <w:t>Референтна</w:t>
            </w:r>
            <w:proofErr w:type="spellEnd"/>
            <w:r w:rsidRPr="003D35B9">
              <w:rPr>
                <w:b/>
                <w:bCs/>
                <w:sz w:val="22"/>
                <w:szCs w:val="22"/>
              </w:rPr>
              <w:t xml:space="preserve"> маса (RW) (kg)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 xml:space="preserve">≤ 3500 kg, категория N1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ЗАДВИЖВАНЕ И КОЛЕСНА ФОРМУЛ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proofErr w:type="spellStart"/>
            <w:r w:rsidRPr="003D35B9">
              <w:rPr>
                <w:sz w:val="22"/>
                <w:szCs w:val="22"/>
              </w:rPr>
              <w:t>Колесна</w:t>
            </w:r>
            <w:proofErr w:type="spellEnd"/>
            <w:r w:rsidRPr="003D35B9">
              <w:rPr>
                <w:sz w:val="22"/>
                <w:szCs w:val="22"/>
              </w:rPr>
              <w:t xml:space="preserve"> формула 4х2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3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ОКАЧВАНЕ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 xml:space="preserve">Да издържа непрекъснато допустимата обща маса в натоварено състояние в условия на работа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Натоварване на преден мост - минимум 2000 кг, натоварване на заден мост - минимум 2500 кг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4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ДВИГАТЕЛ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369"/>
        </w:trPr>
        <w:tc>
          <w:tcPr>
            <w:tcW w:w="56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 xml:space="preserve">Четиритактов, дизелов (или </w:t>
            </w:r>
            <w:proofErr w:type="spellStart"/>
            <w:r w:rsidRPr="003D35B9">
              <w:rPr>
                <w:sz w:val="22"/>
                <w:szCs w:val="22"/>
              </w:rPr>
              <w:t>турбодизелов</w:t>
            </w:r>
            <w:proofErr w:type="spellEnd"/>
            <w:r w:rsidRPr="003D35B9">
              <w:rPr>
                <w:sz w:val="22"/>
                <w:szCs w:val="22"/>
              </w:rPr>
              <w:t>) двигател, система "common rail" или еквивалент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Работен обем - минимум 2500 см3 / максимум 4000 см3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Мощност на двигателя - минимум 110 kW / максимум 180 kW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03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Двигателят да е изпълнен с ниво на отделяне на вредни емисии съгласни стандарт EURO 6 или еквивалент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5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СПИРАЧНА УРЕДБ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369"/>
        </w:trPr>
        <w:tc>
          <w:tcPr>
            <w:tcW w:w="56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Спирачната уредба на базовото шаси - с дискови спирачки на преден и заден мост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proofErr w:type="spellStart"/>
            <w:r w:rsidRPr="003D35B9">
              <w:rPr>
                <w:sz w:val="22"/>
                <w:szCs w:val="22"/>
              </w:rPr>
              <w:t>Антиблокираща</w:t>
            </w:r>
            <w:proofErr w:type="spellEnd"/>
            <w:r w:rsidRPr="003D35B9">
              <w:rPr>
                <w:sz w:val="22"/>
                <w:szCs w:val="22"/>
              </w:rPr>
              <w:t xml:space="preserve"> система - ESP, ABS или еквивалент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6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СКОРОСТНА КУТИЯ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Механична, синхронизиран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63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Брой степени ≥  6 степени плюс една задн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92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 xml:space="preserve">Задна скорост - с изведен звуков сигнал при придвижване на автомобила на заден ход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ПТО (отбор на мощност) на скоростната кутия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7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КОРМИЛНО УПРАВЛЕНИЕ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 xml:space="preserve">Регулируем волан, разположен от ляво по посока на </w:t>
            </w:r>
            <w:r w:rsidRPr="003D35B9">
              <w:rPr>
                <w:sz w:val="22"/>
                <w:szCs w:val="22"/>
              </w:rPr>
              <w:lastRenderedPageBreak/>
              <w:t>движението с хидравлик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Усилвател на кормилното управление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8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КОЛЕЛА И ГУМИ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23"/>
        </w:trPr>
        <w:tc>
          <w:tcPr>
            <w:tcW w:w="56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 xml:space="preserve">Предни единични и задни сдвоени колела,  със стоманени джанти, </w:t>
            </w:r>
            <w:r w:rsidRPr="005E497D">
              <w:rPr>
                <w:sz w:val="22"/>
                <w:szCs w:val="22"/>
              </w:rPr>
              <w:t>минимум 16"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77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Резервно колело, разположено извън полезния обем на автомобила, с метална джанта и гума, аналогични по вид и размер на основните, крик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9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КАБИН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Брой места 2 + 1 за водач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proofErr w:type="spellStart"/>
            <w:r w:rsidRPr="003D35B9">
              <w:rPr>
                <w:sz w:val="22"/>
                <w:szCs w:val="22"/>
              </w:rPr>
              <w:t>Климатик</w:t>
            </w:r>
            <w:proofErr w:type="spellEnd"/>
            <w:r w:rsidRPr="003D35B9">
              <w:rPr>
                <w:sz w:val="22"/>
                <w:szCs w:val="22"/>
              </w:rPr>
              <w:t xml:space="preserve"> или </w:t>
            </w:r>
            <w:proofErr w:type="spellStart"/>
            <w:r w:rsidRPr="003D35B9">
              <w:rPr>
                <w:sz w:val="22"/>
                <w:szCs w:val="22"/>
              </w:rPr>
              <w:t>климатроник</w:t>
            </w:r>
            <w:proofErr w:type="spellEnd"/>
            <w:r w:rsidRPr="003D35B9">
              <w:rPr>
                <w:sz w:val="22"/>
                <w:szCs w:val="22"/>
              </w:rPr>
              <w:t xml:space="preserve"> на кабинат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proofErr w:type="spellStart"/>
            <w:r w:rsidRPr="003D35B9">
              <w:rPr>
                <w:sz w:val="22"/>
                <w:szCs w:val="22"/>
              </w:rPr>
              <w:t>Общообменна</w:t>
            </w:r>
            <w:proofErr w:type="spellEnd"/>
            <w:r w:rsidRPr="003D35B9">
              <w:rPr>
                <w:sz w:val="22"/>
                <w:szCs w:val="22"/>
              </w:rPr>
              <w:t xml:space="preserve"> принудителна вентилация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92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Странични стъкла, снабдени с електрически механизми за отваряне на всяка от предните врати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385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 xml:space="preserve">Странични отопляеми, панорамни, </w:t>
            </w:r>
            <w:proofErr w:type="spellStart"/>
            <w:r w:rsidRPr="003D35B9">
              <w:rPr>
                <w:sz w:val="22"/>
                <w:szCs w:val="22"/>
              </w:rPr>
              <w:t>тонирани</w:t>
            </w:r>
            <w:proofErr w:type="spellEnd"/>
            <w:r w:rsidRPr="003D35B9">
              <w:rPr>
                <w:sz w:val="22"/>
                <w:szCs w:val="22"/>
              </w:rPr>
              <w:t xml:space="preserve"> огледала за задно виждане - 2 бр., по едно от двете страни на кабинат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1060"/>
        </w:trPr>
        <w:tc>
          <w:tcPr>
            <w:tcW w:w="56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proofErr w:type="spellStart"/>
            <w:r w:rsidRPr="003D35B9">
              <w:rPr>
                <w:sz w:val="22"/>
                <w:szCs w:val="22"/>
              </w:rPr>
              <w:t>Дигитален</w:t>
            </w:r>
            <w:proofErr w:type="spellEnd"/>
            <w:r w:rsidRPr="003D35B9">
              <w:rPr>
                <w:sz w:val="22"/>
                <w:szCs w:val="22"/>
              </w:rPr>
              <w:t xml:space="preserve"> или аналогов контролен блок  пред  водача,  състоящ се  от: </w:t>
            </w:r>
            <w:proofErr w:type="spellStart"/>
            <w:r w:rsidRPr="003D35B9">
              <w:rPr>
                <w:sz w:val="22"/>
                <w:szCs w:val="22"/>
              </w:rPr>
              <w:t>скоростомер</w:t>
            </w:r>
            <w:proofErr w:type="spellEnd"/>
            <w:r w:rsidRPr="003D35B9">
              <w:rPr>
                <w:sz w:val="22"/>
                <w:szCs w:val="22"/>
              </w:rPr>
              <w:t xml:space="preserve">; оборотомер; часовник; индикатори за количество на горивото, температура на охлаждащата течност на двигателя, налягане на маслото, зареждане на акумулаторната батерия, и др., всички с предупредителни светлинни сигнали при навлизане в критичен режим, маркирани с пиктограми и описани на български език; </w:t>
            </w:r>
            <w:proofErr w:type="spellStart"/>
            <w:r w:rsidRPr="003D35B9">
              <w:rPr>
                <w:sz w:val="22"/>
                <w:szCs w:val="22"/>
              </w:rPr>
              <w:t>Дигитален</w:t>
            </w:r>
            <w:proofErr w:type="spellEnd"/>
            <w:r w:rsidRPr="003D35B9">
              <w:rPr>
                <w:sz w:val="22"/>
                <w:szCs w:val="22"/>
              </w:rPr>
              <w:t xml:space="preserve"> </w:t>
            </w:r>
            <w:proofErr w:type="spellStart"/>
            <w:r w:rsidRPr="003D35B9">
              <w:rPr>
                <w:sz w:val="22"/>
                <w:szCs w:val="22"/>
              </w:rPr>
              <w:t>тахограф</w:t>
            </w:r>
            <w:proofErr w:type="spellEnd"/>
            <w:r w:rsidRPr="003D35B9">
              <w:rPr>
                <w:sz w:val="22"/>
                <w:szCs w:val="22"/>
              </w:rPr>
              <w:t xml:space="preserve">; Радио </w:t>
            </w:r>
            <w:proofErr w:type="spellStart"/>
            <w:r w:rsidRPr="003D35B9">
              <w:rPr>
                <w:sz w:val="22"/>
                <w:szCs w:val="22"/>
              </w:rPr>
              <w:t>озвучителна</w:t>
            </w:r>
            <w:proofErr w:type="spellEnd"/>
            <w:r w:rsidRPr="003D35B9">
              <w:rPr>
                <w:sz w:val="22"/>
                <w:szCs w:val="22"/>
              </w:rPr>
              <w:t xml:space="preserve"> система; Централно заключване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10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ДОПЪЛНИТЕЛНО ОБОРУДВАНЕ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 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 xml:space="preserve">Пожарогасител, </w:t>
            </w:r>
            <w:proofErr w:type="spellStart"/>
            <w:r w:rsidRPr="003D35B9">
              <w:rPr>
                <w:sz w:val="22"/>
                <w:szCs w:val="22"/>
              </w:rPr>
              <w:t>аптечка</w:t>
            </w:r>
            <w:proofErr w:type="spellEnd"/>
            <w:r w:rsidRPr="003D35B9">
              <w:rPr>
                <w:sz w:val="22"/>
                <w:szCs w:val="22"/>
              </w:rPr>
              <w:t xml:space="preserve">, </w:t>
            </w:r>
            <w:proofErr w:type="spellStart"/>
            <w:r w:rsidRPr="003D35B9">
              <w:rPr>
                <w:sz w:val="22"/>
                <w:szCs w:val="22"/>
              </w:rPr>
              <w:t>светлоотразителна</w:t>
            </w:r>
            <w:proofErr w:type="spellEnd"/>
            <w:r w:rsidRPr="003D35B9">
              <w:rPr>
                <w:sz w:val="22"/>
                <w:szCs w:val="22"/>
              </w:rPr>
              <w:t xml:space="preserve"> жилетка, триъгълник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II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b/>
                <w:bCs/>
                <w:sz w:val="22"/>
                <w:szCs w:val="22"/>
              </w:rPr>
            </w:pPr>
            <w:r w:rsidRPr="003D35B9">
              <w:rPr>
                <w:b/>
                <w:bCs/>
                <w:sz w:val="22"/>
                <w:szCs w:val="22"/>
              </w:rPr>
              <w:t>НАДСТРОЙКА ЗА СЪБИРАНЕ НА БИОРАЗГРАДИМИ ОТПАДЪЦИ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b/>
                <w:bCs/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1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Обем - 6м3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2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Механизъм за товарене на кофи 120 /240 / 360 л, странично разположен, от дясната страна по посока на движението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3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Задно разтоварване чрез накланяне на кош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4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 xml:space="preserve">От лявата и дясната страна на </w:t>
            </w:r>
            <w:proofErr w:type="spellStart"/>
            <w:r w:rsidRPr="003D35B9">
              <w:rPr>
                <w:sz w:val="22"/>
                <w:szCs w:val="22"/>
              </w:rPr>
              <w:t>шутинга</w:t>
            </w:r>
            <w:proofErr w:type="spellEnd"/>
            <w:r w:rsidRPr="003D35B9">
              <w:rPr>
                <w:sz w:val="22"/>
                <w:szCs w:val="22"/>
              </w:rPr>
              <w:t xml:space="preserve"> ръкохватки на хидравличните разпределители за вдигане на кофи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28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5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Наличие на 2 броя стабилизатори за осигуряване на стабилност при разтоварване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0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6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Пулт за управление разположен до механизма за товарене на кофи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lastRenderedPageBreak/>
              <w:t>7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Наличие на 2 броя аварийни стоп бутони разположени на пулта за управление и в кабината на автомобила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315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8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Наличие на 1 брой въртяща се оранжева сигнална светлин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8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9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Наличие на LED осветление при разтоварване, с автоматично изключване при движение на автомобил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8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10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 xml:space="preserve">Електрическата система на </w:t>
            </w:r>
            <w:proofErr w:type="spellStart"/>
            <w:r w:rsidRPr="003D35B9">
              <w:rPr>
                <w:sz w:val="22"/>
                <w:szCs w:val="22"/>
              </w:rPr>
              <w:t>надстройкатa</w:t>
            </w:r>
            <w:proofErr w:type="spellEnd"/>
            <w:r w:rsidRPr="003D35B9">
              <w:rPr>
                <w:sz w:val="22"/>
                <w:szCs w:val="22"/>
              </w:rPr>
              <w:t xml:space="preserve"> да е с ниво на защита минимум IP68 или еквивалент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  <w:tr w:rsidR="00F70267" w:rsidRPr="003D35B9" w:rsidTr="00F70267">
        <w:trPr>
          <w:trHeight w:val="480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957912">
            <w:pPr>
              <w:jc w:val="center"/>
              <w:rPr>
                <w:sz w:val="22"/>
                <w:szCs w:val="22"/>
              </w:rPr>
            </w:pPr>
            <w:r w:rsidRPr="003D35B9">
              <w:rPr>
                <w:sz w:val="22"/>
                <w:szCs w:val="22"/>
              </w:rPr>
              <w:t>11.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0267" w:rsidRPr="003D35B9" w:rsidRDefault="00F70267" w:rsidP="00F70267">
            <w:pPr>
              <w:jc w:val="both"/>
              <w:rPr>
                <w:sz w:val="22"/>
                <w:szCs w:val="22"/>
              </w:rPr>
            </w:pPr>
            <w:proofErr w:type="spellStart"/>
            <w:r w:rsidRPr="003D35B9">
              <w:rPr>
                <w:sz w:val="22"/>
                <w:szCs w:val="22"/>
              </w:rPr>
              <w:t>Светлоотразителни</w:t>
            </w:r>
            <w:proofErr w:type="spellEnd"/>
            <w:r w:rsidRPr="003D35B9">
              <w:rPr>
                <w:sz w:val="22"/>
                <w:szCs w:val="22"/>
              </w:rPr>
              <w:t xml:space="preserve"> ленти (защита за велосипедисти)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70267" w:rsidRPr="003D35B9" w:rsidRDefault="00F70267" w:rsidP="00957912">
            <w:pPr>
              <w:rPr>
                <w:sz w:val="22"/>
                <w:szCs w:val="22"/>
              </w:rPr>
            </w:pPr>
          </w:p>
        </w:tc>
      </w:tr>
    </w:tbl>
    <w:p w:rsidR="000A257E" w:rsidRDefault="000A257E" w:rsidP="00AB6F89">
      <w:pPr>
        <w:jc w:val="both"/>
        <w:rPr>
          <w:sz w:val="22"/>
          <w:szCs w:val="22"/>
        </w:rPr>
      </w:pPr>
    </w:p>
    <w:p w:rsidR="00F70267" w:rsidRDefault="00F70267" w:rsidP="00AB6F89">
      <w:pPr>
        <w:jc w:val="both"/>
        <w:rPr>
          <w:sz w:val="22"/>
          <w:szCs w:val="22"/>
        </w:rPr>
      </w:pPr>
    </w:p>
    <w:p w:rsidR="00F70267" w:rsidRPr="00692D37" w:rsidRDefault="00F70267" w:rsidP="00AB6F89">
      <w:pPr>
        <w:jc w:val="both"/>
        <w:rPr>
          <w:sz w:val="22"/>
          <w:szCs w:val="22"/>
        </w:rPr>
      </w:pPr>
    </w:p>
    <w:p w:rsidR="000F74E5" w:rsidRPr="003950CD" w:rsidRDefault="000F74E5" w:rsidP="000D0246">
      <w:pPr>
        <w:pStyle w:val="ListParagraph"/>
        <w:numPr>
          <w:ilvl w:val="0"/>
          <w:numId w:val="2"/>
        </w:numPr>
        <w:suppressAutoHyphens/>
        <w:jc w:val="both"/>
        <w:rPr>
          <w:rFonts w:eastAsia="MS Mincho"/>
          <w:color w:val="000000" w:themeColor="text1"/>
          <w:sz w:val="22"/>
          <w:szCs w:val="22"/>
        </w:rPr>
      </w:pPr>
      <w:r w:rsidRPr="003950CD">
        <w:rPr>
          <w:sz w:val="22"/>
          <w:szCs w:val="22"/>
        </w:rPr>
        <w:t xml:space="preserve">Предлагаме срок </w:t>
      </w:r>
      <w:r w:rsidR="00EA164D" w:rsidRPr="003950CD">
        <w:rPr>
          <w:sz w:val="22"/>
          <w:szCs w:val="22"/>
        </w:rPr>
        <w:t>на доставка за Първа обособена позиция</w:t>
      </w:r>
      <w:r w:rsidRPr="003950CD">
        <w:rPr>
          <w:sz w:val="22"/>
          <w:szCs w:val="22"/>
        </w:rPr>
        <w:t xml:space="preserve"> </w:t>
      </w:r>
      <w:r w:rsidR="00995BBA" w:rsidRPr="003950CD">
        <w:rPr>
          <w:sz w:val="22"/>
          <w:szCs w:val="22"/>
          <w:lang w:val="en-US"/>
        </w:rPr>
        <w:t>………………………….</w:t>
      </w:r>
      <w:r w:rsidRPr="003950CD">
        <w:rPr>
          <w:sz w:val="22"/>
          <w:szCs w:val="22"/>
        </w:rPr>
        <w:t xml:space="preserve"> </w:t>
      </w:r>
      <w:r w:rsidR="000D0246" w:rsidRPr="003950CD">
        <w:rPr>
          <w:color w:val="000000" w:themeColor="text1"/>
          <w:sz w:val="22"/>
          <w:szCs w:val="22"/>
        </w:rPr>
        <w:t xml:space="preserve">календарни </w:t>
      </w:r>
      <w:r w:rsidRPr="003950CD">
        <w:rPr>
          <w:color w:val="000000" w:themeColor="text1"/>
          <w:sz w:val="22"/>
          <w:szCs w:val="22"/>
        </w:rPr>
        <w:t>дни</w:t>
      </w:r>
      <w:r w:rsidRPr="003950CD">
        <w:rPr>
          <w:sz w:val="22"/>
          <w:szCs w:val="22"/>
        </w:rPr>
        <w:t xml:space="preserve">, </w:t>
      </w:r>
      <w:r w:rsidR="00EA164D" w:rsidRPr="003950CD">
        <w:rPr>
          <w:rFonts w:eastAsiaTheme="minorHAnsi"/>
          <w:sz w:val="22"/>
          <w:szCs w:val="22"/>
        </w:rPr>
        <w:t>след датата на сключване на договора</w:t>
      </w:r>
      <w:r w:rsidR="00DE01C8" w:rsidRPr="003950CD">
        <w:rPr>
          <w:sz w:val="22"/>
          <w:szCs w:val="22"/>
        </w:rPr>
        <w:t>.</w:t>
      </w:r>
    </w:p>
    <w:p w:rsidR="00EA164D" w:rsidRPr="003950CD" w:rsidRDefault="00EA164D" w:rsidP="00EA164D">
      <w:pPr>
        <w:pStyle w:val="ListParagraph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  <w:r w:rsidRPr="003950CD">
        <w:rPr>
          <w:sz w:val="22"/>
          <w:szCs w:val="22"/>
        </w:rPr>
        <w:t xml:space="preserve">Съгласни сме срока за обучение да е </w:t>
      </w:r>
      <w:r w:rsidRPr="003950CD">
        <w:rPr>
          <w:rFonts w:eastAsiaTheme="minorHAnsi"/>
          <w:sz w:val="22"/>
          <w:szCs w:val="22"/>
        </w:rPr>
        <w:t>10 календарни дни след доставка и приемане на автомобилите;</w:t>
      </w:r>
    </w:p>
    <w:p w:rsidR="00867DD6" w:rsidRPr="00692D37" w:rsidRDefault="00867DD6" w:rsidP="00AB6F89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 xml:space="preserve">За изпълнение предмета на поръчката прилагаме: </w:t>
      </w:r>
    </w:p>
    <w:p w:rsidR="00867DD6" w:rsidRPr="00692D37" w:rsidRDefault="00867DD6" w:rsidP="00A10FDC">
      <w:pPr>
        <w:pStyle w:val="ListParagraph"/>
        <w:jc w:val="both"/>
        <w:rPr>
          <w:sz w:val="22"/>
          <w:szCs w:val="22"/>
        </w:rPr>
      </w:pPr>
      <w:r w:rsidRPr="00692D37">
        <w:rPr>
          <w:sz w:val="22"/>
          <w:szCs w:val="22"/>
        </w:rPr>
        <w:t xml:space="preserve"> документ за упълномощаване, когато лицето, което подава офертата, не е законният представител на участника – оригинал или нотариално заверено копие;</w:t>
      </w:r>
      <w:r w:rsidRPr="00692D37">
        <w:rPr>
          <w:sz w:val="22"/>
          <w:szCs w:val="22"/>
        </w:rPr>
        <w:tab/>
      </w:r>
    </w:p>
    <w:p w:rsidR="007501CD" w:rsidRPr="00692D37" w:rsidRDefault="00867DD6" w:rsidP="007C18E3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за отстраняване на процедурата. Документите се представят и за подизпълнителите и трети лица, ако има такива.</w:t>
      </w:r>
    </w:p>
    <w:p w:rsidR="007C18E3" w:rsidRPr="00692D37" w:rsidRDefault="007C18E3" w:rsidP="007C18E3">
      <w:pPr>
        <w:pStyle w:val="ListParagraph"/>
        <w:jc w:val="both"/>
        <w:rPr>
          <w:sz w:val="22"/>
          <w:szCs w:val="22"/>
        </w:rPr>
      </w:pPr>
    </w:p>
    <w:p w:rsidR="00CA44EE" w:rsidRPr="00692D37" w:rsidRDefault="00CA44EE" w:rsidP="00CA44EE">
      <w:pPr>
        <w:pStyle w:val="ListParagraph"/>
        <w:numPr>
          <w:ilvl w:val="0"/>
          <w:numId w:val="2"/>
        </w:numPr>
        <w:shd w:val="clear" w:color="auto" w:fill="FFFFFF"/>
        <w:tabs>
          <w:tab w:val="left" w:pos="720"/>
        </w:tabs>
        <w:spacing w:line="276" w:lineRule="auto"/>
        <w:jc w:val="both"/>
        <w:rPr>
          <w:b/>
          <w:sz w:val="22"/>
          <w:szCs w:val="22"/>
        </w:rPr>
      </w:pPr>
      <w:r w:rsidRPr="003950CD">
        <w:rPr>
          <w:sz w:val="22"/>
          <w:szCs w:val="22"/>
        </w:rPr>
        <w:t>Прилагаме следните документи</w:t>
      </w:r>
      <w:r w:rsidRPr="00692D37">
        <w:rPr>
          <w:b/>
          <w:sz w:val="22"/>
          <w:szCs w:val="22"/>
        </w:rPr>
        <w:t>:.............</w:t>
      </w:r>
    </w:p>
    <w:p w:rsidR="007C18E3" w:rsidRPr="00692D37" w:rsidRDefault="007C18E3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DE01C8" w:rsidRPr="00692D37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DE01C8" w:rsidRPr="00692D37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Дата: ..............................                                      ПОДПИС И ПЕЧАТ: 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ind w:right="70" w:firstLine="709"/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sz w:val="22"/>
          <w:szCs w:val="22"/>
        </w:rPr>
        <w:t>[</w:t>
      </w:r>
      <w:r w:rsidRPr="00692D37">
        <w:rPr>
          <w:i/>
          <w:iCs/>
          <w:sz w:val="22"/>
          <w:szCs w:val="22"/>
        </w:rPr>
        <w:t>име и фамилия</w:t>
      </w:r>
      <w:r w:rsidRPr="00692D37">
        <w:rPr>
          <w:sz w:val="22"/>
          <w:szCs w:val="22"/>
        </w:rPr>
        <w:t>]</w:t>
      </w:r>
    </w:p>
    <w:p w:rsidR="00F04F70" w:rsidRPr="00692D37" w:rsidRDefault="00867DD6" w:rsidP="00EA164D">
      <w:pPr>
        <w:tabs>
          <w:tab w:val="left" w:pos="0"/>
          <w:tab w:val="left" w:pos="4860"/>
        </w:tabs>
        <w:rPr>
          <w:sz w:val="22"/>
          <w:szCs w:val="22"/>
        </w:rPr>
      </w:pPr>
      <w:r w:rsidRPr="00692D37">
        <w:rPr>
          <w:sz w:val="22"/>
          <w:szCs w:val="22"/>
        </w:rPr>
        <w:t xml:space="preserve">                                                                                               [</w:t>
      </w:r>
      <w:r w:rsidRPr="00692D37">
        <w:rPr>
          <w:i/>
          <w:iCs/>
          <w:sz w:val="22"/>
          <w:szCs w:val="22"/>
        </w:rPr>
        <w:t>качество на представляващия участника</w:t>
      </w:r>
    </w:p>
    <w:sectPr w:rsidR="00F04F70" w:rsidRPr="00692D37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E422B" w:rsidRDefault="00DE422B" w:rsidP="00E141E5">
      <w:r>
        <w:separator/>
      </w:r>
    </w:p>
  </w:endnote>
  <w:endnote w:type="continuationSeparator" w:id="1">
    <w:p w:rsidR="00DE422B" w:rsidRDefault="00DE422B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E422B" w:rsidRDefault="00DE422B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DE422B" w:rsidRDefault="00DE422B">
        <w:pPr>
          <w:pStyle w:val="Footer"/>
          <w:jc w:val="right"/>
        </w:pPr>
      </w:p>
      <w:p w:rsidR="00DE422B" w:rsidRDefault="00C26F48">
        <w:pPr>
          <w:pStyle w:val="Footer"/>
          <w:jc w:val="right"/>
        </w:pPr>
        <w:fldSimple w:instr=" PAGE   \* MERGEFORMAT ">
          <w:r w:rsidR="00F70267">
            <w:rPr>
              <w:noProof/>
            </w:rPr>
            <w:t>1</w:t>
          </w:r>
        </w:fldSimple>
      </w:p>
    </w:sdtContent>
  </w:sdt>
  <w:p w:rsidR="00DE422B" w:rsidRDefault="00DE422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E422B" w:rsidRDefault="00DE422B" w:rsidP="00E141E5">
      <w:r>
        <w:separator/>
      </w:r>
    </w:p>
  </w:footnote>
  <w:footnote w:type="continuationSeparator" w:id="1">
    <w:p w:rsidR="00DE422B" w:rsidRDefault="00DE422B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422B" w:rsidRDefault="00DE422B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26F48" w:rsidRPr="00C26F48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C26F48" w:rsidRPr="00C26F48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DE422B" w:rsidRDefault="00DE422B" w:rsidP="00E141E5">
                <w:pPr>
                  <w:spacing w:line="920" w:lineRule="atLeast"/>
                </w:pPr>
              </w:p>
              <w:p w:rsidR="00DE422B" w:rsidRDefault="00DE422B" w:rsidP="00E141E5"/>
            </w:txbxContent>
          </v:textbox>
          <w10:wrap anchorx="page" anchory="page"/>
        </v:rect>
      </w:pict>
    </w:r>
  </w:p>
  <w:p w:rsidR="00DE422B" w:rsidRDefault="00DE422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3C2AE1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2"/>
  </w:num>
  <w:num w:numId="5">
    <w:abstractNumId w:val="1"/>
  </w:num>
  <w:num w:numId="6">
    <w:abstractNumId w:val="4"/>
  </w:num>
  <w:num w:numId="7">
    <w:abstractNumId w:val="0"/>
  </w:num>
  <w:num w:numId="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3241E"/>
    <w:rsid w:val="00071C01"/>
    <w:rsid w:val="0007722A"/>
    <w:rsid w:val="000A257E"/>
    <w:rsid w:val="000D0246"/>
    <w:rsid w:val="000F74E5"/>
    <w:rsid w:val="00105EF8"/>
    <w:rsid w:val="00137E9D"/>
    <w:rsid w:val="00150769"/>
    <w:rsid w:val="0016024A"/>
    <w:rsid w:val="00162C98"/>
    <w:rsid w:val="00184B0F"/>
    <w:rsid w:val="001C0BD7"/>
    <w:rsid w:val="001D4C18"/>
    <w:rsid w:val="001D5D56"/>
    <w:rsid w:val="002A640A"/>
    <w:rsid w:val="002D02B6"/>
    <w:rsid w:val="002E268D"/>
    <w:rsid w:val="003175FB"/>
    <w:rsid w:val="003336A2"/>
    <w:rsid w:val="003353E3"/>
    <w:rsid w:val="003426DA"/>
    <w:rsid w:val="00382178"/>
    <w:rsid w:val="003950CD"/>
    <w:rsid w:val="003C1D27"/>
    <w:rsid w:val="003E10A5"/>
    <w:rsid w:val="003E4265"/>
    <w:rsid w:val="00403C3A"/>
    <w:rsid w:val="00410FCF"/>
    <w:rsid w:val="004163A4"/>
    <w:rsid w:val="00450063"/>
    <w:rsid w:val="004748CF"/>
    <w:rsid w:val="00481ED5"/>
    <w:rsid w:val="004E507F"/>
    <w:rsid w:val="00541CE7"/>
    <w:rsid w:val="00544C9B"/>
    <w:rsid w:val="0054709E"/>
    <w:rsid w:val="005A4A5C"/>
    <w:rsid w:val="005C0497"/>
    <w:rsid w:val="005D6570"/>
    <w:rsid w:val="00604445"/>
    <w:rsid w:val="0066176D"/>
    <w:rsid w:val="00692D37"/>
    <w:rsid w:val="00694619"/>
    <w:rsid w:val="00697CF6"/>
    <w:rsid w:val="006C1216"/>
    <w:rsid w:val="006E749D"/>
    <w:rsid w:val="00704F86"/>
    <w:rsid w:val="007501CD"/>
    <w:rsid w:val="00750F67"/>
    <w:rsid w:val="007866E0"/>
    <w:rsid w:val="00793C83"/>
    <w:rsid w:val="00795BA7"/>
    <w:rsid w:val="007A3527"/>
    <w:rsid w:val="007C18E3"/>
    <w:rsid w:val="007F1342"/>
    <w:rsid w:val="00805D27"/>
    <w:rsid w:val="00810814"/>
    <w:rsid w:val="00867DD6"/>
    <w:rsid w:val="0087305C"/>
    <w:rsid w:val="00873173"/>
    <w:rsid w:val="00880874"/>
    <w:rsid w:val="00906B69"/>
    <w:rsid w:val="00935DB1"/>
    <w:rsid w:val="009420F0"/>
    <w:rsid w:val="00953F0B"/>
    <w:rsid w:val="009844D9"/>
    <w:rsid w:val="00995BBA"/>
    <w:rsid w:val="009C45B6"/>
    <w:rsid w:val="009D2F70"/>
    <w:rsid w:val="009E0B7E"/>
    <w:rsid w:val="009E62E3"/>
    <w:rsid w:val="009F36A5"/>
    <w:rsid w:val="009F449F"/>
    <w:rsid w:val="00A10FDC"/>
    <w:rsid w:val="00A11EE5"/>
    <w:rsid w:val="00A20907"/>
    <w:rsid w:val="00A25D14"/>
    <w:rsid w:val="00A62FAE"/>
    <w:rsid w:val="00A645CA"/>
    <w:rsid w:val="00AB6F89"/>
    <w:rsid w:val="00AF2D0D"/>
    <w:rsid w:val="00AF37A3"/>
    <w:rsid w:val="00B01405"/>
    <w:rsid w:val="00B46114"/>
    <w:rsid w:val="00B47354"/>
    <w:rsid w:val="00B53C91"/>
    <w:rsid w:val="00B6454D"/>
    <w:rsid w:val="00B732AD"/>
    <w:rsid w:val="00B84AC3"/>
    <w:rsid w:val="00B95074"/>
    <w:rsid w:val="00BC3B76"/>
    <w:rsid w:val="00BD0527"/>
    <w:rsid w:val="00BD3F3B"/>
    <w:rsid w:val="00BE2D2D"/>
    <w:rsid w:val="00BE3D70"/>
    <w:rsid w:val="00C25925"/>
    <w:rsid w:val="00C26F48"/>
    <w:rsid w:val="00CA44EE"/>
    <w:rsid w:val="00CC6969"/>
    <w:rsid w:val="00D40B37"/>
    <w:rsid w:val="00D5154C"/>
    <w:rsid w:val="00D70C01"/>
    <w:rsid w:val="00D77516"/>
    <w:rsid w:val="00DB2680"/>
    <w:rsid w:val="00DB5F42"/>
    <w:rsid w:val="00DE01C8"/>
    <w:rsid w:val="00DE422B"/>
    <w:rsid w:val="00E141E5"/>
    <w:rsid w:val="00E26ACA"/>
    <w:rsid w:val="00E36855"/>
    <w:rsid w:val="00E51025"/>
    <w:rsid w:val="00EA164D"/>
    <w:rsid w:val="00EA67C9"/>
    <w:rsid w:val="00F03D2D"/>
    <w:rsid w:val="00F04F70"/>
    <w:rsid w:val="00F101DD"/>
    <w:rsid w:val="00F16974"/>
    <w:rsid w:val="00F22CB1"/>
    <w:rsid w:val="00F2339E"/>
    <w:rsid w:val="00F24DED"/>
    <w:rsid w:val="00F40883"/>
    <w:rsid w:val="00F50AD0"/>
    <w:rsid w:val="00F70267"/>
    <w:rsid w:val="00F7195D"/>
    <w:rsid w:val="00F8569F"/>
    <w:rsid w:val="00FA482E"/>
    <w:rsid w:val="00FD08B7"/>
    <w:rsid w:val="00FD2C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uiPriority w:val="39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BD0EC-22D3-4564-A723-6EB4EDA4A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124</Words>
  <Characters>641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svetla_pr</cp:lastModifiedBy>
  <cp:revision>8</cp:revision>
  <cp:lastPrinted>2018-07-20T08:15:00Z</cp:lastPrinted>
  <dcterms:created xsi:type="dcterms:W3CDTF">2018-12-15T15:03:00Z</dcterms:created>
  <dcterms:modified xsi:type="dcterms:W3CDTF">2019-01-02T12:04:00Z</dcterms:modified>
</cp:coreProperties>
</file>